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DEEBE" w14:textId="77777777" w:rsidR="0044354A" w:rsidRDefault="0044354A" w:rsidP="000E359E">
      <w:pPr>
        <w:jc w:val="center"/>
        <w:rPr>
          <w:b/>
          <w:u w:val="single"/>
        </w:rPr>
      </w:pPr>
    </w:p>
    <w:p w14:paraId="0504F774" w14:textId="192B8905" w:rsidR="000D322F" w:rsidRPr="006A7F7B" w:rsidRDefault="00EB289D" w:rsidP="000E359E">
      <w:pPr>
        <w:jc w:val="center"/>
        <w:rPr>
          <w:b/>
          <w:u w:val="single"/>
        </w:rPr>
      </w:pPr>
      <w:r>
        <w:rPr>
          <w:b/>
          <w:u w:val="single"/>
        </w:rPr>
        <w:t>AUSTRALIAN GLOBAL TALENT INDEPENDENT VISA</w:t>
      </w:r>
    </w:p>
    <w:p w14:paraId="0DA193E1" w14:textId="4455D051" w:rsidR="00306719" w:rsidRPr="000D322F" w:rsidRDefault="00306719" w:rsidP="000E359E">
      <w:pPr>
        <w:jc w:val="center"/>
        <w:rPr>
          <w:b/>
        </w:rPr>
      </w:pPr>
      <w:r w:rsidRPr="000D322F">
        <w:rPr>
          <w:b/>
        </w:rPr>
        <w:t>Initial questions for assessment</w:t>
      </w:r>
    </w:p>
    <w:p w14:paraId="7C78609F" w14:textId="7D0AC185" w:rsidR="000D322F" w:rsidRDefault="000D322F" w:rsidP="000D322F">
      <w:pPr>
        <w:rPr>
          <w:b/>
          <w:u w:val="single"/>
        </w:rPr>
      </w:pPr>
      <w:r>
        <w:rPr>
          <w:b/>
          <w:u w:val="single"/>
        </w:rPr>
        <w:t>Your Full Name: _______________________________</w:t>
      </w:r>
      <w:r w:rsidR="000F4991">
        <w:rPr>
          <w:b/>
          <w:u w:val="single"/>
        </w:rPr>
        <w:t>________________________________________________</w:t>
      </w:r>
    </w:p>
    <w:p w14:paraId="4D3893D7" w14:textId="77A7300F" w:rsidR="006A7F7B" w:rsidRDefault="004A6455">
      <w:pPr>
        <w:rPr>
          <w:b/>
          <w:bCs/>
        </w:rPr>
      </w:pPr>
      <w:r>
        <w:rPr>
          <w:b/>
          <w:bCs/>
        </w:rPr>
        <w:t>Are you in Australia? ______ If yes, where do you live?___________</w:t>
      </w:r>
      <w:r w:rsidR="000F4991">
        <w:rPr>
          <w:b/>
          <w:bCs/>
        </w:rPr>
        <w:t>____________________________________</w:t>
      </w:r>
    </w:p>
    <w:p w14:paraId="1E50757B" w14:textId="63EBA47C" w:rsidR="000F4991" w:rsidRDefault="000F4991">
      <w:pPr>
        <w:rPr>
          <w:b/>
          <w:bCs/>
        </w:rPr>
      </w:pPr>
      <w:r>
        <w:rPr>
          <w:b/>
          <w:bCs/>
        </w:rPr>
        <w:t>If yes, what visa do you currently hold and when it is expiring?__________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5"/>
        <w:gridCol w:w="5095"/>
      </w:tblGrid>
      <w:tr w:rsidR="000F4991" w:rsidRPr="00654607" w14:paraId="1E4CA1AA" w14:textId="77777777" w:rsidTr="000F4991">
        <w:tc>
          <w:tcPr>
            <w:tcW w:w="5095" w:type="dxa"/>
          </w:tcPr>
          <w:p w14:paraId="7C63B356" w14:textId="77777777" w:rsidR="000F4991" w:rsidRDefault="000F4991" w:rsidP="0090704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Date of birth – </w:t>
            </w:r>
            <w:r w:rsidRPr="004A6455">
              <w:rPr>
                <w:b/>
                <w:color w:val="FF0000"/>
              </w:rPr>
              <w:t xml:space="preserve">please note if you are over </w:t>
            </w:r>
            <w:r>
              <w:rPr>
                <w:b/>
                <w:color w:val="FF0000"/>
              </w:rPr>
              <w:t>5</w:t>
            </w:r>
            <w:r w:rsidRPr="004A6455">
              <w:rPr>
                <w:b/>
                <w:color w:val="FF0000"/>
              </w:rPr>
              <w:t xml:space="preserve">5 you </w:t>
            </w:r>
            <w:r>
              <w:rPr>
                <w:b/>
                <w:color w:val="FF0000"/>
              </w:rPr>
              <w:t xml:space="preserve">will only </w:t>
            </w:r>
            <w:r w:rsidRPr="004A6455">
              <w:rPr>
                <w:b/>
                <w:color w:val="FF0000"/>
              </w:rPr>
              <w:t>qualify for this visa</w:t>
            </w:r>
            <w:r>
              <w:rPr>
                <w:b/>
                <w:color w:val="FF0000"/>
              </w:rPr>
              <w:t xml:space="preserve"> under exceptional circumstances</w:t>
            </w:r>
          </w:p>
        </w:tc>
        <w:tc>
          <w:tcPr>
            <w:tcW w:w="5095" w:type="dxa"/>
          </w:tcPr>
          <w:p w14:paraId="17E3EECB" w14:textId="77777777" w:rsidR="000F4991" w:rsidRPr="00654607" w:rsidRDefault="000F4991" w:rsidP="0090704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</w:p>
        </w:tc>
      </w:tr>
      <w:tr w:rsidR="006A7F7B" w:rsidRPr="00654607" w14:paraId="73EB1349" w14:textId="77777777" w:rsidTr="006A7F7B">
        <w:tc>
          <w:tcPr>
            <w:tcW w:w="5095" w:type="dxa"/>
          </w:tcPr>
          <w:p w14:paraId="0E8C774D" w14:textId="0661E493" w:rsidR="006A7F7B" w:rsidRPr="00654607" w:rsidRDefault="004A64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What </w:t>
            </w:r>
            <w:r w:rsidR="000F4991">
              <w:rPr>
                <w:b/>
              </w:rPr>
              <w:t>is your Target Sector?</w:t>
            </w:r>
          </w:p>
        </w:tc>
        <w:tc>
          <w:tcPr>
            <w:tcW w:w="5095" w:type="dxa"/>
          </w:tcPr>
          <w:p w14:paraId="66C1DD13" w14:textId="759F99DF" w:rsidR="000F4991" w:rsidRPr="000F4991" w:rsidRDefault="000F4991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[ ] </w:t>
            </w:r>
            <w:r w:rsidRPr="000F4991">
              <w:rPr>
                <w:b/>
              </w:rPr>
              <w:t>Resources</w:t>
            </w:r>
          </w:p>
          <w:p w14:paraId="364B154B" w14:textId="34D2BEBE" w:rsidR="000F4991" w:rsidRPr="000F4991" w:rsidRDefault="000F4991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[ ] </w:t>
            </w:r>
            <w:r w:rsidRPr="000F4991">
              <w:rPr>
                <w:b/>
              </w:rPr>
              <w:t>Agri-food and Agriculture Technology</w:t>
            </w:r>
          </w:p>
          <w:p w14:paraId="797CAD98" w14:textId="3627EC1F" w:rsidR="000F4991" w:rsidRPr="000F4991" w:rsidRDefault="000F4991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[ ] </w:t>
            </w:r>
            <w:r w:rsidRPr="000F4991">
              <w:rPr>
                <w:b/>
              </w:rPr>
              <w:t>Energy</w:t>
            </w:r>
          </w:p>
          <w:p w14:paraId="3F1C87C5" w14:textId="09E04F71" w:rsidR="000F4991" w:rsidRPr="000F4991" w:rsidRDefault="000F4991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[ ] </w:t>
            </w:r>
            <w:r w:rsidRPr="000F4991">
              <w:rPr>
                <w:b/>
              </w:rPr>
              <w:t>Health Industries</w:t>
            </w:r>
          </w:p>
          <w:p w14:paraId="44916B9B" w14:textId="08E666DF" w:rsidR="000F4991" w:rsidRPr="000F4991" w:rsidRDefault="000F4991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[ ] </w:t>
            </w:r>
            <w:r w:rsidRPr="000F4991">
              <w:rPr>
                <w:b/>
              </w:rPr>
              <w:t>Defense</w:t>
            </w:r>
          </w:p>
          <w:p w14:paraId="19D9E763" w14:textId="74FCDF3D" w:rsidR="000F4991" w:rsidRPr="000F4991" w:rsidRDefault="000F4991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[ ] </w:t>
            </w:r>
            <w:r w:rsidRPr="000F4991">
              <w:rPr>
                <w:b/>
              </w:rPr>
              <w:t>Advanced Manufacturing and Space</w:t>
            </w:r>
          </w:p>
          <w:p w14:paraId="578E7EC8" w14:textId="2FAF157B" w:rsidR="000F4991" w:rsidRPr="000F4991" w:rsidRDefault="000F4991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[ ] </w:t>
            </w:r>
            <w:r w:rsidRPr="000F4991">
              <w:rPr>
                <w:b/>
              </w:rPr>
              <w:t>Circular Economy</w:t>
            </w:r>
          </w:p>
          <w:p w14:paraId="10A292E1" w14:textId="76631633" w:rsidR="000F4991" w:rsidRPr="000F4991" w:rsidRDefault="000F4991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[ ] </w:t>
            </w:r>
            <w:r w:rsidRPr="000F4991">
              <w:rPr>
                <w:b/>
              </w:rPr>
              <w:t>Digitech (Quantum Information, Advanced IT, Data Science, Data Analysis)</w:t>
            </w:r>
          </w:p>
          <w:p w14:paraId="47E97B82" w14:textId="5DA87CFC" w:rsidR="000F4991" w:rsidRPr="000F4991" w:rsidRDefault="000F4991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[ ] </w:t>
            </w:r>
            <w:r w:rsidRPr="000F4991">
              <w:rPr>
                <w:b/>
              </w:rPr>
              <w:t>Infrastructure and Entertainment</w:t>
            </w:r>
          </w:p>
          <w:p w14:paraId="633405CA" w14:textId="3F506D49" w:rsidR="000F4991" w:rsidRPr="000F4991" w:rsidRDefault="000F4991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[ ] </w:t>
            </w:r>
            <w:r w:rsidRPr="000F4991">
              <w:rPr>
                <w:b/>
              </w:rPr>
              <w:t>Financial Service and Fintech</w:t>
            </w:r>
          </w:p>
          <w:p w14:paraId="3DC9706E" w14:textId="35B2850B" w:rsidR="006A7F7B" w:rsidRPr="00654607" w:rsidRDefault="000F4991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 xml:space="preserve">[ ] </w:t>
            </w:r>
            <w:r w:rsidRPr="000F4991">
              <w:rPr>
                <w:b/>
              </w:rPr>
              <w:t>Education</w:t>
            </w:r>
          </w:p>
        </w:tc>
      </w:tr>
      <w:tr w:rsidR="000E359E" w:rsidRPr="000E359E" w14:paraId="6BF1A4D7" w14:textId="77777777" w:rsidTr="006A7F7B">
        <w:tc>
          <w:tcPr>
            <w:tcW w:w="5095" w:type="dxa"/>
          </w:tcPr>
          <w:p w14:paraId="434A6606" w14:textId="77777777" w:rsidR="000F4991" w:rsidRDefault="000F4991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  <w:r>
              <w:rPr>
                <w:b/>
                <w:color w:val="auto"/>
              </w:rPr>
              <w:t>What international and exceptional achievements have you obtained in your target sector and when?</w:t>
            </w:r>
          </w:p>
          <w:p w14:paraId="1C4FC3DE" w14:textId="6CB23188" w:rsidR="002F3393" w:rsidRPr="000E359E" w:rsidRDefault="002F3393" w:rsidP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  <w:r w:rsidRPr="002F3393">
              <w:rPr>
                <w:b/>
                <w:color w:val="FF0000"/>
              </w:rPr>
              <w:t>P</w:t>
            </w:r>
            <w:r w:rsidRPr="002F3393">
              <w:rPr>
                <w:b/>
                <w:color w:val="FF0000"/>
              </w:rPr>
              <w:t xml:space="preserve">lease note if you </w:t>
            </w:r>
            <w:r w:rsidRPr="002F3393">
              <w:rPr>
                <w:b/>
                <w:color w:val="FF0000"/>
              </w:rPr>
              <w:t xml:space="preserve">don’t have at least one outstanding achievement, the Global Talent visa is not for you. In this case, please contact us to discuss other options </w:t>
            </w:r>
          </w:p>
        </w:tc>
        <w:tc>
          <w:tcPr>
            <w:tcW w:w="5095" w:type="dxa"/>
          </w:tcPr>
          <w:p w14:paraId="3B19E84D" w14:textId="77777777" w:rsidR="006A7F7B" w:rsidRPr="000E359E" w:rsidRDefault="006A7F7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</w:p>
        </w:tc>
      </w:tr>
      <w:tr w:rsidR="000F4991" w:rsidRPr="000E359E" w14:paraId="332C5133" w14:textId="77777777" w:rsidTr="006A7F7B">
        <w:tc>
          <w:tcPr>
            <w:tcW w:w="5095" w:type="dxa"/>
          </w:tcPr>
          <w:p w14:paraId="4629FD79" w14:textId="77777777" w:rsidR="000F4991" w:rsidRDefault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  <w:r>
              <w:rPr>
                <w:b/>
                <w:color w:val="auto"/>
              </w:rPr>
              <w:t>This visa requires an Australian individual or organization of prominence in the same field as you to nominate you for this visa. Who would be your Australian Nominator?</w:t>
            </w:r>
          </w:p>
          <w:p w14:paraId="3266D141" w14:textId="3D66C5A6" w:rsidR="000F4991" w:rsidRDefault="000F4991" w:rsidP="001D56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* if you are in Tech or you are an Engineer we can assist you with your Nomination. </w:t>
            </w:r>
          </w:p>
        </w:tc>
        <w:tc>
          <w:tcPr>
            <w:tcW w:w="5095" w:type="dxa"/>
          </w:tcPr>
          <w:p w14:paraId="2D766C7A" w14:textId="77777777" w:rsidR="000F4991" w:rsidRPr="000E359E" w:rsidRDefault="000F499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</w:p>
        </w:tc>
      </w:tr>
      <w:tr w:rsidR="00EA166E" w:rsidRPr="000E359E" w14:paraId="1E12804B" w14:textId="77777777" w:rsidTr="006A7F7B">
        <w:tc>
          <w:tcPr>
            <w:tcW w:w="5095" w:type="dxa"/>
          </w:tcPr>
          <w:p w14:paraId="04CE3725" w14:textId="542079E1" w:rsidR="00EA166E" w:rsidRDefault="00EA16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  <w:r>
              <w:rPr>
                <w:b/>
                <w:color w:val="auto"/>
              </w:rPr>
              <w:lastRenderedPageBreak/>
              <w:t xml:space="preserve">Have you ever </w:t>
            </w:r>
            <w:r w:rsidR="001D5655">
              <w:rPr>
                <w:b/>
                <w:color w:val="auto"/>
              </w:rPr>
              <w:t xml:space="preserve">sat for </w:t>
            </w:r>
            <w:r>
              <w:rPr>
                <w:b/>
                <w:color w:val="auto"/>
              </w:rPr>
              <w:t>one of these exams and if yes, what was your score in each component:</w:t>
            </w:r>
          </w:p>
          <w:p w14:paraId="3143D684" w14:textId="34725626" w:rsidR="00EA166E" w:rsidRDefault="00EA16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  <w:r>
              <w:rPr>
                <w:b/>
                <w:color w:val="auto"/>
              </w:rPr>
              <w:t>- IELTS General/Academic</w:t>
            </w:r>
          </w:p>
          <w:p w14:paraId="6E720288" w14:textId="77777777" w:rsidR="00EA166E" w:rsidRDefault="00EA16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  <w:r>
              <w:rPr>
                <w:b/>
                <w:color w:val="auto"/>
              </w:rPr>
              <w:t>- PTE Academic</w:t>
            </w:r>
          </w:p>
          <w:p w14:paraId="443680F5" w14:textId="77777777" w:rsidR="00EA166E" w:rsidRDefault="00EA16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  <w:r>
              <w:rPr>
                <w:b/>
                <w:color w:val="auto"/>
              </w:rPr>
              <w:t>- TOEFL</w:t>
            </w:r>
          </w:p>
          <w:p w14:paraId="0BC08360" w14:textId="77777777" w:rsidR="00EA166E" w:rsidRDefault="00EA16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  <w:r>
              <w:rPr>
                <w:b/>
                <w:color w:val="auto"/>
              </w:rPr>
              <w:t>- CAE</w:t>
            </w:r>
          </w:p>
          <w:p w14:paraId="25E2A696" w14:textId="5EFE1FC4" w:rsidR="00EA166E" w:rsidRDefault="00EA16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  <w:r>
              <w:rPr>
                <w:b/>
                <w:color w:val="auto"/>
              </w:rPr>
              <w:t>- OET</w:t>
            </w:r>
          </w:p>
        </w:tc>
        <w:tc>
          <w:tcPr>
            <w:tcW w:w="5095" w:type="dxa"/>
          </w:tcPr>
          <w:p w14:paraId="031D820B" w14:textId="77777777" w:rsidR="00EA166E" w:rsidRPr="000E359E" w:rsidRDefault="00EA16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color w:val="auto"/>
              </w:rPr>
            </w:pPr>
          </w:p>
        </w:tc>
      </w:tr>
      <w:tr w:rsidR="00E004A6" w:rsidRPr="00D9142E" w14:paraId="2E4424D2" w14:textId="77777777" w:rsidTr="006A7F7B">
        <w:tc>
          <w:tcPr>
            <w:tcW w:w="5095" w:type="dxa"/>
          </w:tcPr>
          <w:p w14:paraId="7167FC86" w14:textId="58A5D679" w:rsidR="00E004A6" w:rsidRPr="000D322F" w:rsidRDefault="00EA16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>List all your Educational Qualifications and year of graduation – obtained in or outside Australia</w:t>
            </w:r>
          </w:p>
        </w:tc>
        <w:tc>
          <w:tcPr>
            <w:tcW w:w="5095" w:type="dxa"/>
          </w:tcPr>
          <w:p w14:paraId="3D4F823D" w14:textId="77777777" w:rsidR="00E004A6" w:rsidRPr="000D322F" w:rsidRDefault="00E004A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</w:p>
        </w:tc>
      </w:tr>
      <w:tr w:rsidR="006A7F7B" w:rsidRPr="00654607" w14:paraId="652CD890" w14:textId="77777777" w:rsidTr="006A7F7B">
        <w:tc>
          <w:tcPr>
            <w:tcW w:w="5095" w:type="dxa"/>
          </w:tcPr>
          <w:p w14:paraId="649A7015" w14:textId="1CC3BF52" w:rsidR="00E004A6" w:rsidRPr="000D322F" w:rsidRDefault="00EA16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>List all employment relevant to your occupation – in or outside Australia – start and end dates</w:t>
            </w:r>
          </w:p>
        </w:tc>
        <w:tc>
          <w:tcPr>
            <w:tcW w:w="5095" w:type="dxa"/>
          </w:tcPr>
          <w:p w14:paraId="13CAC679" w14:textId="77777777" w:rsidR="006A7F7B" w:rsidRPr="000D322F" w:rsidRDefault="006A7F7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</w:p>
        </w:tc>
      </w:tr>
      <w:tr w:rsidR="0044354A" w:rsidRPr="00654607" w14:paraId="2707CAA5" w14:textId="77777777" w:rsidTr="006A7F7B">
        <w:tc>
          <w:tcPr>
            <w:tcW w:w="5095" w:type="dxa"/>
          </w:tcPr>
          <w:p w14:paraId="2D00AA8D" w14:textId="09305357" w:rsidR="0044354A" w:rsidRDefault="0044354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>Do you have a positive Skills Assessment?</w:t>
            </w:r>
          </w:p>
        </w:tc>
        <w:tc>
          <w:tcPr>
            <w:tcW w:w="5095" w:type="dxa"/>
          </w:tcPr>
          <w:p w14:paraId="0D9BA4A3" w14:textId="77777777" w:rsidR="0044354A" w:rsidRPr="000D322F" w:rsidRDefault="0044354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</w:p>
        </w:tc>
      </w:tr>
      <w:tr w:rsidR="006A7F7B" w:rsidRPr="00654607" w14:paraId="33491DF3" w14:textId="77777777" w:rsidTr="006A7F7B">
        <w:tc>
          <w:tcPr>
            <w:tcW w:w="5095" w:type="dxa"/>
          </w:tcPr>
          <w:p w14:paraId="047CE688" w14:textId="52BED76E" w:rsidR="006A7F7B" w:rsidRPr="000D322F" w:rsidRDefault="00EA16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>Do you have a spouse? What is their occupation and level of English?</w:t>
            </w:r>
          </w:p>
        </w:tc>
        <w:tc>
          <w:tcPr>
            <w:tcW w:w="5095" w:type="dxa"/>
          </w:tcPr>
          <w:p w14:paraId="46A49731" w14:textId="77777777" w:rsidR="006A7F7B" w:rsidRPr="000D322F" w:rsidRDefault="006A7F7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</w:p>
        </w:tc>
      </w:tr>
      <w:tr w:rsidR="006A7F7B" w:rsidRPr="00654607" w14:paraId="7D82F9A4" w14:textId="77777777" w:rsidTr="006A7F7B">
        <w:tc>
          <w:tcPr>
            <w:tcW w:w="5095" w:type="dxa"/>
          </w:tcPr>
          <w:p w14:paraId="170EC361" w14:textId="5AF70D04" w:rsidR="006A7F7B" w:rsidRPr="000D322F" w:rsidRDefault="0044354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>Have you ever had an Australian visa refused or cancelled?</w:t>
            </w:r>
          </w:p>
        </w:tc>
        <w:tc>
          <w:tcPr>
            <w:tcW w:w="5095" w:type="dxa"/>
          </w:tcPr>
          <w:p w14:paraId="2C6A1A62" w14:textId="77777777" w:rsidR="006A7F7B" w:rsidRPr="000D322F" w:rsidRDefault="006A7F7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</w:p>
        </w:tc>
      </w:tr>
      <w:tr w:rsidR="006A7F7B" w:rsidRPr="00654607" w14:paraId="592DA7AE" w14:textId="77777777" w:rsidTr="006A7F7B">
        <w:tc>
          <w:tcPr>
            <w:tcW w:w="5095" w:type="dxa"/>
          </w:tcPr>
          <w:p w14:paraId="24AFF2D4" w14:textId="1C1F613B" w:rsidR="006A7F7B" w:rsidRPr="000D322F" w:rsidRDefault="0044354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>
              <w:rPr>
                <w:b/>
              </w:rPr>
              <w:t>Do you, your Spouse and kids have any health problems and/or problems with the police?</w:t>
            </w:r>
          </w:p>
        </w:tc>
        <w:tc>
          <w:tcPr>
            <w:tcW w:w="5095" w:type="dxa"/>
          </w:tcPr>
          <w:p w14:paraId="0D037860" w14:textId="77777777" w:rsidR="006A7F7B" w:rsidRPr="000D322F" w:rsidRDefault="006A7F7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</w:p>
        </w:tc>
      </w:tr>
    </w:tbl>
    <w:p w14:paraId="1F9F6F5C" w14:textId="43A4BBED" w:rsidR="00DC5E83" w:rsidRDefault="00DC5E83" w:rsidP="00654607">
      <w:pPr>
        <w:rPr>
          <w:b/>
          <w:lang w:val="en-AU"/>
        </w:rPr>
      </w:pPr>
    </w:p>
    <w:p w14:paraId="6A38565F" w14:textId="2861CF7A" w:rsidR="000E359E" w:rsidRDefault="000E359E" w:rsidP="000E359E">
      <w:pPr>
        <w:rPr>
          <w:b/>
          <w:color w:val="FF0000"/>
          <w:lang w:val="en-AU"/>
        </w:rPr>
      </w:pPr>
      <w:r w:rsidRPr="000E359E">
        <w:rPr>
          <w:b/>
          <w:color w:val="FF0000"/>
          <w:lang w:val="en-AU"/>
        </w:rPr>
        <w:t xml:space="preserve">Please </w:t>
      </w:r>
      <w:r>
        <w:rPr>
          <w:b/>
          <w:color w:val="FF0000"/>
          <w:lang w:val="en-AU"/>
        </w:rPr>
        <w:t>enclose</w:t>
      </w:r>
      <w:r w:rsidR="0044354A">
        <w:rPr>
          <w:b/>
          <w:color w:val="FF0000"/>
          <w:lang w:val="en-AU"/>
        </w:rPr>
        <w:t xml:space="preserve"> </w:t>
      </w:r>
      <w:r w:rsidR="00FF1478">
        <w:rPr>
          <w:b/>
          <w:color w:val="FF0000"/>
          <w:lang w:val="en-AU"/>
        </w:rPr>
        <w:t>u</w:t>
      </w:r>
      <w:r w:rsidRPr="000E359E">
        <w:rPr>
          <w:b/>
          <w:color w:val="FF0000"/>
          <w:lang w:val="en-AU"/>
        </w:rPr>
        <w:t xml:space="preserve">pdated curriculum vitae </w:t>
      </w:r>
    </w:p>
    <w:p w14:paraId="21CA5555" w14:textId="18D4D29A" w:rsidR="000E359E" w:rsidRPr="00326E19" w:rsidRDefault="0044354A" w:rsidP="00654607">
      <w:pPr>
        <w:rPr>
          <w:b/>
          <w:lang w:val="en-AU"/>
        </w:rPr>
      </w:pPr>
      <w:r>
        <w:rPr>
          <w:b/>
          <w:color w:val="FF0000"/>
          <w:lang w:val="en-AU"/>
        </w:rPr>
        <w:t xml:space="preserve">Email your questionnaire back to </w:t>
      </w:r>
      <w:hyperlink r:id="rId6" w:history="1">
        <w:r w:rsidRPr="00740724">
          <w:rPr>
            <w:rStyle w:val="Hyperlink"/>
            <w:b/>
            <w:lang w:val="en-AU"/>
          </w:rPr>
          <w:t>visas@bravomigration.com.au</w:t>
        </w:r>
      </w:hyperlink>
      <w:r>
        <w:rPr>
          <w:b/>
          <w:color w:val="FF0000"/>
          <w:lang w:val="en-AU"/>
        </w:rPr>
        <w:t xml:space="preserve"> </w:t>
      </w:r>
    </w:p>
    <w:sectPr w:rsidR="000E359E" w:rsidRPr="00326E19">
      <w:headerReference w:type="default" r:id="rId7"/>
      <w:pgSz w:w="11900" w:h="16840"/>
      <w:pgMar w:top="1440" w:right="850" w:bottom="1440" w:left="850" w:header="1134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A0DF9" w14:textId="77777777" w:rsidR="00563460" w:rsidRDefault="00563460">
      <w:pPr>
        <w:spacing w:after="0" w:line="240" w:lineRule="auto"/>
      </w:pPr>
      <w:r>
        <w:separator/>
      </w:r>
    </w:p>
  </w:endnote>
  <w:endnote w:type="continuationSeparator" w:id="0">
    <w:p w14:paraId="53D9EF96" w14:textId="77777777" w:rsidR="00563460" w:rsidRDefault="00563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 Neue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43072" w14:textId="77777777" w:rsidR="00563460" w:rsidRDefault="00563460">
      <w:pPr>
        <w:spacing w:after="0" w:line="240" w:lineRule="auto"/>
      </w:pPr>
      <w:r>
        <w:separator/>
      </w:r>
    </w:p>
  </w:footnote>
  <w:footnote w:type="continuationSeparator" w:id="0">
    <w:p w14:paraId="0FD3DC52" w14:textId="77777777" w:rsidR="00563460" w:rsidRDefault="005634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A907D" w14:textId="77777777" w:rsidR="00662B4F" w:rsidRDefault="000F68B2">
    <w:pPr>
      <w:pStyle w:val="HeaderFooter"/>
      <w:rPr>
        <w:rFonts w:hint="eastAsia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5E4563AE" wp14:editId="270E0505">
              <wp:simplePos x="0" y="0"/>
              <wp:positionH relativeFrom="page">
                <wp:posOffset>-211455</wp:posOffset>
              </wp:positionH>
              <wp:positionV relativeFrom="page">
                <wp:posOffset>262890</wp:posOffset>
              </wp:positionV>
              <wp:extent cx="7771766" cy="914400"/>
              <wp:effectExtent l="0" t="0" r="0" b="0"/>
              <wp:wrapNone/>
              <wp:docPr id="1073741827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1766" cy="914400"/>
                      </a:xfrm>
                      <a:prstGeom prst="rect">
                        <a:avLst/>
                      </a:prstGeom>
                      <a:noFill/>
                      <a:ln w="12700" cap="flat">
                        <a:solidFill>
                          <a:srgbClr val="FFFFFF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ect id="_x0000_s1026" style="visibility:visible;position:absolute;margin-left:-16.7pt;margin-top:20.7pt;width:612.0pt;height:72.0pt;z-index:-251658240;mso-position-horizontal:absolute;mso-position-horizontal-relative:page;mso-position-vertical:absolute;mso-position-vertical-relative:page;mso-wrap-distance-left:12.0pt;mso-wrap-distance-top:12.0pt;mso-wrap-distance-right:12.0pt;mso-wrap-distance-bottom:12.0pt;">
              <v:fill on="f"/>
              <v:stroke filltype="solid" color="#FFFFFF" opacity="100.0%" weight="1.0pt" dashstyle="solid" endcap="flat" joinstyle="round" linestyle="single" startarrow="none" startarrowwidth="medium" startarrowlength="medium" endarrow="none" endarrowwidth="medium" endarrowlength="medium"/>
              <w10:wrap type="none" side="bothSides" anchorx="page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152400" distB="152400" distL="152400" distR="152400" simplePos="0" relativeHeight="251659264" behindDoc="1" locked="0" layoutInCell="1" allowOverlap="1" wp14:anchorId="5FE35F7D" wp14:editId="30D333F9">
              <wp:simplePos x="0" y="0"/>
              <wp:positionH relativeFrom="page">
                <wp:posOffset>-3810</wp:posOffset>
              </wp:positionH>
              <wp:positionV relativeFrom="page">
                <wp:posOffset>4445</wp:posOffset>
              </wp:positionV>
              <wp:extent cx="8239125" cy="467995"/>
              <wp:effectExtent l="0" t="0" r="0" b="0"/>
              <wp:wrapNone/>
              <wp:docPr id="1073741830" name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39125" cy="467995"/>
                        <a:chOff x="0" y="0"/>
                        <a:chExt cx="8239125" cy="467994"/>
                      </a:xfrm>
                    </wpg:grpSpPr>
                    <wps:wsp>
                      <wps:cNvPr id="1073741828" name="Shape 1073741828"/>
                      <wps:cNvSpPr/>
                      <wps:spPr>
                        <a:xfrm>
                          <a:off x="0" y="0"/>
                          <a:ext cx="8239125" cy="467995"/>
                        </a:xfrm>
                        <a:prstGeom prst="rect">
                          <a:avLst/>
                        </a:prstGeom>
                        <a:solidFill>
                          <a:srgbClr val="20B8D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pic:pic xmlns:pic="http://schemas.openxmlformats.org/drawingml/2006/picture">
                      <pic:nvPicPr>
                        <pic:cNvPr id="1073741829" name="image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40075" t="35142" r="37939" b="6422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39125" cy="467995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7" style="visibility:visible;position:absolute;margin-left:-0.3pt;margin-top:0.4pt;width:648.8pt;height:36.8pt;z-index:-251657216;mso-position-horizontal:absolute;mso-position-horizontal-relative:page;mso-position-vertical:absolute;mso-position-vertical-relative:page;mso-wrap-distance-left:12.0pt;mso-wrap-distance-top:12.0pt;mso-wrap-distance-right:12.0pt;mso-wrap-distance-bottom:12.0pt;" coordorigin="0,0" coordsize="8239125,467995">
              <w10:wrap type="none" side="bothSides" anchorx="page" anchory="page"/>
              <v:rect id="_x0000_s1028" style="position:absolute;left:0;top:0;width:8239125;height:467995;">
                <v:fill color="#20B8D0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</v:rect>
              <v:shape id="_x0000_s1029" type="#_x0000_t75" style="position:absolute;left:0;top:0;width:8239125;height:467995;">
                <v:imagedata r:id="rId2" o:title="image.png" cropleft="40.1%" cropright="37.9%" croptop="35.1%" cropbottom="64.2%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60288" behindDoc="1" locked="0" layoutInCell="1" allowOverlap="1" wp14:anchorId="317DB113" wp14:editId="3DFEE2AB">
              <wp:simplePos x="0" y="0"/>
              <wp:positionH relativeFrom="page">
                <wp:posOffset>-635</wp:posOffset>
              </wp:positionH>
              <wp:positionV relativeFrom="page">
                <wp:posOffset>10252710</wp:posOffset>
              </wp:positionV>
              <wp:extent cx="7771766" cy="363221"/>
              <wp:effectExtent l="0" t="0" r="0" b="0"/>
              <wp:wrapNone/>
              <wp:docPr id="1073741831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1766" cy="363221"/>
                      </a:xfrm>
                      <a:prstGeom prst="rect">
                        <a:avLst/>
                      </a:prstGeom>
                      <a:solidFill>
                        <a:srgbClr val="DDDDDD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ect id="_x0000_s1030" style="visibility:visible;position:absolute;margin-left:-0.1pt;margin-top:807.3pt;width:612.0pt;height:28.6pt;z-index:-251656192;mso-position-horizontal:absolute;mso-position-horizontal-relative:page;mso-position-vertical:absolute;mso-position-vertical-relative:page;mso-wrap-distance-left:12.0pt;mso-wrap-distance-top:12.0pt;mso-wrap-distance-right:12.0pt;mso-wrap-distance-bottom:12.0pt;">
              <v:fill color="#DDDDDD" opacity="100.0%" type="solid"/>
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<w10:wrap type="none" side="bothSides"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61312" behindDoc="1" locked="0" layoutInCell="1" allowOverlap="1" wp14:anchorId="764A9FDF" wp14:editId="27E4217A">
              <wp:simplePos x="0" y="0"/>
              <wp:positionH relativeFrom="page">
                <wp:posOffset>-126365</wp:posOffset>
              </wp:positionH>
              <wp:positionV relativeFrom="page">
                <wp:posOffset>10336530</wp:posOffset>
              </wp:positionV>
              <wp:extent cx="7832091" cy="374016"/>
              <wp:effectExtent l="0" t="0" r="0" b="0"/>
              <wp:wrapNone/>
              <wp:docPr id="1073741832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32091" cy="374016"/>
                      </a:xfrm>
                      <a:prstGeom prst="rect">
                        <a:avLst/>
                      </a:prstGeom>
                      <a:solidFill>
                        <a:srgbClr val="509DB4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txbx>
                      <w:txbxContent>
                        <w:p w14:paraId="30A86B12" w14:textId="77777777" w:rsidR="00662B4F" w:rsidRDefault="000F68B2">
                          <w:pPr>
                            <w:spacing w:after="0" w:line="240" w:lineRule="auto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www.bravomigration.com.au</w:t>
                          </w:r>
                        </w:p>
                      </w:txbxContent>
                    </wps:txbx>
                    <wps:bodyPr wrap="square" lIns="45719" tIns="45719" rIns="45719" bIns="45719" numCol="1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4A9FDF" id="_x0000_s1026" style="position:absolute;margin-left:-9.95pt;margin-top:813.9pt;width:616.7pt;height:29.45pt;z-index:-251655168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" fillcolor="#509db4" stroked="f" strokeweight="1pt">
              <v:stroke miterlimit="4"/>
              <v:textbox inset="1.27mm,1.27mm,1.27mm,1.27mm">
                <w:txbxContent>
                  <w:p w14:paraId="30A86B12" w14:textId="77777777" w:rsidR="00662B4F" w:rsidRDefault="000F68B2">
                    <w:pPr>
                      <w:spacing w:after="0" w:line="240" w:lineRule="auto"/>
                      <w:jc w:val="center"/>
                      <w:rPr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b/>
                        <w:bCs/>
                        <w:sz w:val="20"/>
                        <w:szCs w:val="20"/>
                      </w:rPr>
                      <w:t>www.bravomigration.com.au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75E51BB6" wp14:editId="7164FF83">
              <wp:extent cx="5109290" cy="533400"/>
              <wp:effectExtent l="0" t="0" r="0" b="0"/>
              <wp:docPr id="107374182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09290" cy="533400"/>
                      </a:xfrm>
                      <a:prstGeom prst="rect">
                        <a:avLst/>
                      </a:prstGeom>
                      <a:noFill/>
                      <a:ln w="12700" cap="flat">
                        <a:noFill/>
                        <a:miter lim="400000"/>
                      </a:ln>
                      <a:effectLst/>
                    </wps:spPr>
                    <wps:txbx>
                      <w:txbxContent>
                        <w:p w14:paraId="1A632C5A" w14:textId="13C52149" w:rsidR="00662B4F" w:rsidRDefault="000F68B2">
                          <w:pPr>
                            <w:spacing w:after="0" w:line="240" w:lineRule="auto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Level </w:t>
                          </w:r>
                          <w:r w:rsidR="00EB289D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7, 11-30 York</w:t>
                          </w: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 St</w:t>
                          </w:r>
                        </w:p>
                        <w:p w14:paraId="69A927AC" w14:textId="77777777" w:rsidR="00662B4F" w:rsidRDefault="000F68B2">
                          <w:pPr>
                            <w:spacing w:after="0" w:line="240" w:lineRule="auto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Sydney – NSW – Australia - 2000</w:t>
                          </w:r>
                        </w:p>
                        <w:p w14:paraId="1963ED6B" w14:textId="77777777" w:rsidR="00662B4F" w:rsidRDefault="000F68B2">
                          <w:pPr>
                            <w:spacing w:after="0" w:line="240" w:lineRule="auto"/>
                          </w:pP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ABN 33 134 147 621</w:t>
                          </w:r>
                        </w:p>
                      </w:txbxContent>
                    </wps:txbx>
                    <wps:bodyPr wrap="square" lIns="45719" tIns="45719" rIns="45719" bIns="45719" numCol="1" anchor="t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5E51BB6" id="_x0000_t202" coordsize="21600,21600" o:spt="202" path="m,l,21600r21600,l21600,xe">
              <v:stroke joinstyle="miter"/>
              <v:path gradientshapeok="t" o:connecttype="rect"/>
            </v:shapetype>
            <v:shape id="officeArt object" o:spid="_x0000_s1027" type="#_x0000_t202" style="width:402.3pt;height:4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" filled="f" stroked="f" strokeweight="1pt">
              <v:stroke miterlimit="4"/>
              <v:textbox inset="1.27mm,1.27mm,1.27mm,1.27mm">
                <w:txbxContent>
                  <w:p w14:paraId="1A632C5A" w14:textId="13C52149" w:rsidR="00662B4F" w:rsidRDefault="000F68B2">
                    <w:pPr>
                      <w:spacing w:after="0" w:line="240" w:lineRule="auto"/>
                      <w:rPr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sz w:val="18"/>
                        <w:szCs w:val="18"/>
                      </w:rPr>
                      <w:t xml:space="preserve">Level </w:t>
                    </w:r>
                    <w:r w:rsidR="00EB289D">
                      <w:rPr>
                        <w:b/>
                        <w:bCs/>
                        <w:sz w:val="18"/>
                        <w:szCs w:val="18"/>
                      </w:rPr>
                      <w:t>7, 11-30 York</w:t>
                    </w:r>
                    <w:r>
                      <w:rPr>
                        <w:b/>
                        <w:bCs/>
                        <w:sz w:val="18"/>
                        <w:szCs w:val="18"/>
                      </w:rPr>
                      <w:t xml:space="preserve"> St</w:t>
                    </w:r>
                  </w:p>
                  <w:p w14:paraId="69A927AC" w14:textId="77777777" w:rsidR="00662B4F" w:rsidRDefault="000F68B2">
                    <w:pPr>
                      <w:spacing w:after="0" w:line="240" w:lineRule="auto"/>
                      <w:rPr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sz w:val="18"/>
                        <w:szCs w:val="18"/>
                      </w:rPr>
                      <w:t>Sydney – NSW – Australia - 2000</w:t>
                    </w:r>
                  </w:p>
                  <w:p w14:paraId="1963ED6B" w14:textId="77777777" w:rsidR="00662B4F" w:rsidRDefault="000F68B2">
                    <w:pPr>
                      <w:spacing w:after="0" w:line="240" w:lineRule="auto"/>
                    </w:pPr>
                    <w:r>
                      <w:rPr>
                        <w:b/>
                        <w:bCs/>
                        <w:sz w:val="18"/>
                        <w:szCs w:val="18"/>
                      </w:rPr>
                      <w:t>ABN 33 134 147 621</w:t>
                    </w:r>
                  </w:p>
                </w:txbxContent>
              </v:textbox>
              <w10:anchorlock/>
            </v:shape>
          </w:pict>
        </mc:Fallback>
      </mc:AlternateContent>
    </w:r>
    <w:r>
      <w:rPr>
        <w:noProof/>
      </w:rPr>
      <w:drawing>
        <wp:inline distT="0" distB="0" distL="0" distR="0" wp14:anchorId="4AAB4218" wp14:editId="27137627">
          <wp:extent cx="1339850" cy="527685"/>
          <wp:effectExtent l="0" t="0" r="0" b="0"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bravo_logo_colour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339850" cy="52768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zIzNbQAEmYmZko6SsGpxcWZ+XkgBYa1APdaR4YsAAAA"/>
  </w:docVars>
  <w:rsids>
    <w:rsidRoot w:val="00662B4F"/>
    <w:rsid w:val="000249E7"/>
    <w:rsid w:val="000D322F"/>
    <w:rsid w:val="000E359E"/>
    <w:rsid w:val="000F4991"/>
    <w:rsid w:val="000F68B2"/>
    <w:rsid w:val="001D5655"/>
    <w:rsid w:val="002F3393"/>
    <w:rsid w:val="00306719"/>
    <w:rsid w:val="00326E19"/>
    <w:rsid w:val="00417CEB"/>
    <w:rsid w:val="0044354A"/>
    <w:rsid w:val="004A6455"/>
    <w:rsid w:val="00563460"/>
    <w:rsid w:val="00654607"/>
    <w:rsid w:val="00662B4F"/>
    <w:rsid w:val="00673CED"/>
    <w:rsid w:val="006A7F7B"/>
    <w:rsid w:val="009E116F"/>
    <w:rsid w:val="00D9142E"/>
    <w:rsid w:val="00DC5E83"/>
    <w:rsid w:val="00E004A6"/>
    <w:rsid w:val="00EA166E"/>
    <w:rsid w:val="00EB289D"/>
    <w:rsid w:val="00F16AF2"/>
    <w:rsid w:val="00F47765"/>
    <w:rsid w:val="00FF1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A7B5B"/>
  <w15:docId w15:val="{00A50D93-DFAE-4DDA-A09D-3256F130E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AU" w:eastAsia="en-A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A7F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4354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28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89D"/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B28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89D"/>
    <w:rPr>
      <w:rFonts w:ascii="Calibri" w:eastAsia="Calibri" w:hAnsi="Calibri" w:cs="Calibri"/>
      <w:color w:val="000000"/>
      <w:sz w:val="22"/>
      <w:szCs w:val="22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visas@bravomigration.com.a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41</Words>
  <Characters>1801</Characters>
  <Application>Microsoft Office Word</Application>
  <DocSecurity>0</DocSecurity>
  <Lines>3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a</dc:creator>
  <cp:lastModifiedBy>Erica Carneiro</cp:lastModifiedBy>
  <cp:revision>5</cp:revision>
  <dcterms:created xsi:type="dcterms:W3CDTF">2021-08-26T01:55:00Z</dcterms:created>
  <dcterms:modified xsi:type="dcterms:W3CDTF">2021-09-02T23:38:00Z</dcterms:modified>
</cp:coreProperties>
</file>